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BC1626"/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7FDA6245" w14:textId="032109CA" w:rsidR="002A1EA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7716208" w:history="1">
            <w:r w:rsidR="002A1EA5" w:rsidRPr="00F02B09">
              <w:rPr>
                <w:rStyle w:val="Hyperlink"/>
                <w:noProof/>
              </w:rPr>
              <w:t>ARTEFATO 1: Quadro “3 Objetivos”</w:t>
            </w:r>
            <w:r w:rsidR="002A1EA5">
              <w:rPr>
                <w:noProof/>
                <w:webHidden/>
              </w:rPr>
              <w:tab/>
            </w:r>
            <w:r w:rsidR="002A1EA5">
              <w:rPr>
                <w:noProof/>
                <w:webHidden/>
              </w:rPr>
              <w:fldChar w:fldCharType="begin"/>
            </w:r>
            <w:r w:rsidR="002A1EA5">
              <w:rPr>
                <w:noProof/>
                <w:webHidden/>
              </w:rPr>
              <w:instrText xml:space="preserve"> PAGEREF _Toc167716208 \h </w:instrText>
            </w:r>
            <w:r w:rsidR="002A1EA5">
              <w:rPr>
                <w:noProof/>
                <w:webHidden/>
              </w:rPr>
            </w:r>
            <w:r w:rsidR="002A1EA5">
              <w:rPr>
                <w:noProof/>
                <w:webHidden/>
              </w:rPr>
              <w:fldChar w:fldCharType="separate"/>
            </w:r>
            <w:r w:rsidR="002A1EA5">
              <w:rPr>
                <w:noProof/>
                <w:webHidden/>
              </w:rPr>
              <w:t>3</w:t>
            </w:r>
            <w:r w:rsidR="002A1EA5">
              <w:rPr>
                <w:noProof/>
                <w:webHidden/>
              </w:rPr>
              <w:fldChar w:fldCharType="end"/>
            </w:r>
          </w:hyperlink>
        </w:p>
        <w:p w14:paraId="77F8F9A8" w14:textId="21D3650F" w:rsidR="002A1EA5" w:rsidRDefault="002A1EA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7716209" w:history="1">
            <w:r w:rsidRPr="00F02B09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71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EA755" w14:textId="06951A57" w:rsidR="002A1EA5" w:rsidRDefault="002A1EA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7716210" w:history="1">
            <w:r w:rsidRPr="00F02B09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71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620BF" w14:textId="341B7D32" w:rsidR="002A1EA5" w:rsidRDefault="002A1EA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7716211" w:history="1">
            <w:r w:rsidRPr="00F02B09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71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33A6C" w14:textId="29B41987" w:rsidR="002A1EA5" w:rsidRDefault="002A1EA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7716212" w:history="1">
            <w:r w:rsidRPr="00F02B09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71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4FE99" w14:textId="2D218389" w:rsidR="002A1EA5" w:rsidRDefault="002A1EA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7716213" w:history="1">
            <w:r w:rsidRPr="00F02B09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71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82AB7" w14:textId="79E6B977" w:rsidR="002A1EA5" w:rsidRDefault="002A1EA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7716214" w:history="1">
            <w:r w:rsidRPr="00F02B09">
              <w:rPr>
                <w:rStyle w:val="Hyperlink"/>
                <w:noProof/>
              </w:rPr>
              <w:t>ARTEFATO 7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71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BA758" w14:textId="4AF16A0B" w:rsidR="002A1EA5" w:rsidRDefault="002A1EA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7716215" w:history="1">
            <w:r w:rsidRPr="00F02B09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71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543F8DFE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6771620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6771620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6771621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7E4F801" w14:textId="45863EAA" w:rsidR="00D20BEE" w:rsidRPr="00451390" w:rsidRDefault="00017559" w:rsidP="002A1EA5">
      <w:pPr>
        <w:pStyle w:val="Ttulo1"/>
      </w:pPr>
      <w:bookmarkStart w:id="10" w:name="_Toc16771621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  <w:r w:rsidR="002A1EA5" w:rsidRPr="002A1EA5">
        <w:drawing>
          <wp:inline distT="0" distB="0" distL="0" distR="0" wp14:anchorId="31811F01" wp14:editId="1423B7F3">
            <wp:extent cx="6141752" cy="4108704"/>
            <wp:effectExtent l="0" t="0" r="0" b="6350"/>
            <wp:docPr id="8370842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0842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8353" cy="411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57D8" w:rsidRPr="00451390"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6771621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6" w:name="_Toc16176012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6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7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7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39A184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r w:rsidR="00DB0FB8">
              <w:t>atualizada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2D7FB81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atualizar pedido</w:t>
            </w:r>
          </w:p>
          <w:p w14:paraId="72B63771" w14:textId="0728A5F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>Não é possível avançar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7394F06B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 cliente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3A292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</w:t>
            </w:r>
            <w:r w:rsidR="00451390">
              <w:t xml:space="preserve">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578B642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estou logado no sistema e desejo cadastrar uma nova pizza personalizada</w:t>
            </w:r>
            <w:r w:rsidR="00451390">
              <w:t xml:space="preserve"> </w:t>
            </w:r>
          </w:p>
          <w:p w14:paraId="58B94476" w14:textId="7316BE9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aciono opção</w:t>
            </w:r>
            <w:r w:rsidR="00E17C92">
              <w:t xml:space="preserve"> de cadastro no menu principal, preenchendo</w:t>
            </w:r>
            <w:r w:rsidR="00451390">
              <w:t xml:space="preserve"> os ingredientes da pizza</w:t>
            </w:r>
          </w:p>
          <w:p w14:paraId="5684447F" w14:textId="63728AE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Visualizo a pizza no carrinho 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572E2DE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Não estou logado no sistema</w:t>
            </w:r>
          </w:p>
          <w:p w14:paraId="33EE42D8" w14:textId="74BE0F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 xml:space="preserve">Seleciono o carrinho </w:t>
            </w:r>
          </w:p>
          <w:p w14:paraId="568715FC" w14:textId="32A972D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Logo o carrinho aparece vazio 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53DB904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estou logado ao sistema e desejo cadastrar uma nova pizza</w:t>
            </w:r>
          </w:p>
          <w:p w14:paraId="1B2AC196" w14:textId="2428709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Não preencho todos os campos que é pedido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093B6E2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>
              <w:t>Visualizar</w:t>
            </w:r>
            <w:r w:rsidR="00D15A9A">
              <w:rPr>
                <w:rStyle w:val="oypena"/>
                <w:color w:val="000000"/>
              </w:rPr>
              <w:t xml:space="preserve"> de opções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2834B09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3A266CB8" w14:textId="3183339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a</w:t>
            </w:r>
            <w:r w:rsidR="00833F90">
              <w:t>cess</w:t>
            </w:r>
            <w:r w:rsidR="002C0743">
              <w:t>o</w:t>
            </w:r>
            <w:r w:rsidR="00833F90">
              <w:t xml:space="preserve"> </w:t>
            </w:r>
            <w:r w:rsidR="002C0743">
              <w:t xml:space="preserve">o cardápio </w:t>
            </w:r>
            <w:r w:rsidR="00833F90">
              <w:t xml:space="preserve">de pizzas </w:t>
            </w:r>
          </w:p>
          <w:p w14:paraId="6F25B378" w14:textId="54C0FD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 xml:space="preserve"> o sistema apresenta </w:t>
            </w:r>
            <w:r w:rsidR="00833F90">
              <w:t>todos os tipos de pizzas</w:t>
            </w:r>
            <w:r w:rsidR="002C0743">
              <w:t xml:space="preserve"> disponívei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3D8F18E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não estou logado como cliente</w:t>
            </w:r>
          </w:p>
          <w:p w14:paraId="4129E5F3" w14:textId="2047366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t</w:t>
            </w:r>
            <w:r w:rsidR="00833F90">
              <w:t>ent</w:t>
            </w:r>
            <w:r w:rsidR="002C0743">
              <w:t>o</w:t>
            </w:r>
            <w:r w:rsidR="00833F90">
              <w:t xml:space="preserve"> comprar uma pizza</w:t>
            </w:r>
          </w:p>
          <w:p w14:paraId="7F677650" w14:textId="6BBE6B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</w:t>
            </w:r>
            <w:r w:rsidR="00833F90">
              <w:t xml:space="preserve">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5925F6A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0F8638B1" w14:textId="7F65D13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solicito a compra de uma pizza e n</w:t>
            </w:r>
            <w:r w:rsidR="00833F90">
              <w:t>ão preenche todas as informações do pedido</w:t>
            </w:r>
          </w:p>
          <w:p w14:paraId="2B398963" w14:textId="4BEF2A15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 s</w:t>
            </w:r>
            <w:r w:rsidR="00833F90">
              <w:t>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F4D03B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AA646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0DD208A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BEF527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D1AF1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35196B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51BB25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17674D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5BFC5A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FD0D0E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808C8AC" w14:textId="77777777" w:rsidR="00E84E48" w:rsidRPr="002C0743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3BA78B" w14:textId="24072C3A" w:rsidR="00FA629D" w:rsidRDefault="00FA629D" w:rsidP="00E84E48">
      <w:pPr>
        <w:pStyle w:val="Ttulo1"/>
      </w:pPr>
      <w:bookmarkStart w:id="18" w:name="_Toc167716213"/>
      <w:r>
        <w:lastRenderedPageBreak/>
        <w:t xml:space="preserve">ARTEFATO 6: </w:t>
      </w:r>
      <w:r w:rsidR="00723C3B">
        <w:t>Modelo Relacional</w:t>
      </w:r>
      <w:bookmarkEnd w:id="18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163D" w14:paraId="493D7E97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3840624C" w14:textId="3AA7D9F4" w:rsidR="008D003D" w:rsidRDefault="00E84E48" w:rsidP="004D72F9">
            <w:pPr>
              <w:jc w:val="center"/>
              <w:rPr>
                <w:b/>
                <w:bCs/>
              </w:rPr>
            </w:pPr>
            <w:r w:rsidRPr="00E84E48">
              <w:rPr>
                <w:b/>
                <w:bCs/>
                <w:noProof/>
              </w:rPr>
              <w:drawing>
                <wp:inline distT="0" distB="0" distL="0" distR="0" wp14:anchorId="54614B05" wp14:editId="3387CF71">
                  <wp:extent cx="5400040" cy="6292850"/>
                  <wp:effectExtent l="0" t="0" r="0" b="0"/>
                  <wp:docPr id="172824343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24343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29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E84E48">
            <w:pPr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7</w:t>
      </w:r>
      <w:r w:rsidR="00000000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67716214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9</w:t>
      </w:r>
      <w:r w:rsidR="00000000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67716215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5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6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7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8"/>
      <w:footerReference w:type="default" r:id="rId1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0665A" w14:textId="77777777" w:rsidR="00BA5170" w:rsidRDefault="00BA5170" w:rsidP="004E16B3">
      <w:pPr>
        <w:spacing w:after="0" w:line="240" w:lineRule="auto"/>
      </w:pPr>
      <w:r>
        <w:separator/>
      </w:r>
    </w:p>
  </w:endnote>
  <w:endnote w:type="continuationSeparator" w:id="0">
    <w:p w14:paraId="13518D42" w14:textId="77777777" w:rsidR="00BA5170" w:rsidRDefault="00BA5170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0B0976" w14:textId="77777777" w:rsidR="00BA5170" w:rsidRDefault="00BA5170" w:rsidP="004E16B3">
      <w:pPr>
        <w:spacing w:after="0" w:line="240" w:lineRule="auto"/>
      </w:pPr>
      <w:r>
        <w:separator/>
      </w:r>
    </w:p>
  </w:footnote>
  <w:footnote w:type="continuationSeparator" w:id="0">
    <w:p w14:paraId="3036F9A3" w14:textId="77777777" w:rsidR="00BA5170" w:rsidRDefault="00BA5170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8411660">
    <w:abstractNumId w:val="13"/>
  </w:num>
  <w:num w:numId="2" w16cid:durableId="1251813746">
    <w:abstractNumId w:val="5"/>
  </w:num>
  <w:num w:numId="3" w16cid:durableId="32535583">
    <w:abstractNumId w:val="16"/>
  </w:num>
  <w:num w:numId="4" w16cid:durableId="1515076062">
    <w:abstractNumId w:val="12"/>
  </w:num>
  <w:num w:numId="5" w16cid:durableId="326632718">
    <w:abstractNumId w:val="9"/>
  </w:num>
  <w:num w:numId="6" w16cid:durableId="1246111434">
    <w:abstractNumId w:val="11"/>
  </w:num>
  <w:num w:numId="7" w16cid:durableId="1591115449">
    <w:abstractNumId w:val="3"/>
  </w:num>
  <w:num w:numId="8" w16cid:durableId="9264538">
    <w:abstractNumId w:val="0"/>
  </w:num>
  <w:num w:numId="9" w16cid:durableId="1342926741">
    <w:abstractNumId w:val="2"/>
  </w:num>
  <w:num w:numId="10" w16cid:durableId="734009094">
    <w:abstractNumId w:val="7"/>
  </w:num>
  <w:num w:numId="11" w16cid:durableId="932661932">
    <w:abstractNumId w:val="11"/>
    <w:lvlOverride w:ilvl="0">
      <w:startOverride w:val="1"/>
    </w:lvlOverride>
  </w:num>
  <w:num w:numId="12" w16cid:durableId="900675164">
    <w:abstractNumId w:val="14"/>
  </w:num>
  <w:num w:numId="13" w16cid:durableId="1840147414">
    <w:abstractNumId w:val="6"/>
  </w:num>
  <w:num w:numId="14" w16cid:durableId="1137722971">
    <w:abstractNumId w:val="8"/>
  </w:num>
  <w:num w:numId="15" w16cid:durableId="490566325">
    <w:abstractNumId w:val="10"/>
  </w:num>
  <w:num w:numId="16" w16cid:durableId="1707290631">
    <w:abstractNumId w:val="15"/>
  </w:num>
  <w:num w:numId="17" w16cid:durableId="703823081">
    <w:abstractNumId w:val="4"/>
  </w:num>
  <w:num w:numId="18" w16cid:durableId="6189914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0CEF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4CFC"/>
    <w:rsid w:val="00285F4D"/>
    <w:rsid w:val="002863C6"/>
    <w:rsid w:val="0029031F"/>
    <w:rsid w:val="00291820"/>
    <w:rsid w:val="00293021"/>
    <w:rsid w:val="0029738A"/>
    <w:rsid w:val="002A1EA5"/>
    <w:rsid w:val="002A3A85"/>
    <w:rsid w:val="002B49C5"/>
    <w:rsid w:val="002B7F8F"/>
    <w:rsid w:val="002C0743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53B8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1390"/>
    <w:rsid w:val="00456F7F"/>
    <w:rsid w:val="00463049"/>
    <w:rsid w:val="00465E48"/>
    <w:rsid w:val="00472784"/>
    <w:rsid w:val="00492EB3"/>
    <w:rsid w:val="004951EF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1C89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0094"/>
    <w:rsid w:val="00B653F2"/>
    <w:rsid w:val="00B65B55"/>
    <w:rsid w:val="00B73778"/>
    <w:rsid w:val="00B74528"/>
    <w:rsid w:val="00B77F28"/>
    <w:rsid w:val="00B849AF"/>
    <w:rsid w:val="00B97AF9"/>
    <w:rsid w:val="00BA3B44"/>
    <w:rsid w:val="00BA5170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9609F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1E2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0FB8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765AA"/>
    <w:rsid w:val="00E84E48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017C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1CBC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roductbacklogbuilding.com/canvas/PBB_Canvas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speakerdeck.com/fabiogr/product-backlog-building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1737</Words>
  <Characters>9385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Arthur Hermes</cp:lastModifiedBy>
  <cp:revision>25</cp:revision>
  <dcterms:created xsi:type="dcterms:W3CDTF">2024-04-09T18:42:00Z</dcterms:created>
  <dcterms:modified xsi:type="dcterms:W3CDTF">2024-05-27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